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DA50D" w14:textId="77777777" w:rsidR="00AE5DFC" w:rsidRPr="00184BE0" w:rsidRDefault="00AE5DFC" w:rsidP="00AE5DFC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14:paraId="7521C128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No. 1 Enwerem Street, Omuma, Imo State</w:t>
      </w:r>
      <w:r>
        <w:rPr>
          <w:rFonts w:ascii="Times New Roman" w:hAnsi="Times New Roman" w:cs="Times New Roman"/>
          <w:sz w:val="24"/>
          <w:szCs w:val="24"/>
        </w:rPr>
        <w:t xml:space="preserve"> | </w:t>
      </w:r>
      <w:hyperlink r:id="rId5" w:history="1">
        <w:r w:rsidRPr="004B2999">
          <w:rPr>
            <w:rStyle w:val="Hyperlink"/>
            <w:rFonts w:ascii="Times New Roman" w:hAnsi="Times New Roman" w:cs="Times New Roman"/>
            <w:sz w:val="24"/>
            <w:szCs w:val="24"/>
          </w:rPr>
          <w:t>okekedivinejude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| +2347035986205</w:t>
      </w:r>
    </w:p>
    <w:p w14:paraId="2AFC08C7" w14:textId="77777777" w:rsidR="0011477F" w:rsidRPr="00B06AC3" w:rsidRDefault="0011477F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E98DD7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B4AC211">
          <v:rect id="_x0000_i1025" style="width:0;height:1.5pt" o:hrstd="t" o:hr="t" fillcolor="#a0a0a0" stroked="f"/>
        </w:pict>
      </w:r>
    </w:p>
    <w:p w14:paraId="17F338E4" w14:textId="77777777"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14:paraId="68DA36C0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>Service-oriented, responsible, passiona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E5DFC">
        <w:rPr>
          <w:rFonts w:ascii="Times New Roman" w:hAnsi="Times New Roman" w:cs="Times New Roman"/>
          <w:sz w:val="24"/>
          <w:szCs w:val="24"/>
        </w:rPr>
        <w:t xml:space="preserve"> and motivated, with a drive for excellence.</w:t>
      </w:r>
    </w:p>
    <w:p w14:paraId="16735F3C" w14:textId="77777777" w:rsidR="00AE5DFC" w:rsidRDefault="00A57118" w:rsidP="00AE5DFC">
      <w:pPr>
        <w:spacing w:after="0"/>
        <w:jc w:val="both"/>
        <w:rPr>
          <w:rFonts w:ascii="Calibri" w:eastAsia="Calibri" w:hAnsi="Calibri" w:cs="Calibri"/>
          <w:color w:val="434343"/>
          <w:sz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Pr="00AE5DFC">
        <w:rPr>
          <w:rFonts w:ascii="Times New Roman" w:hAnsi="Times New Roman" w:cs="Times New Roman"/>
          <w:sz w:val="24"/>
          <w:szCs w:val="24"/>
        </w:rPr>
        <w:t xml:space="preserve">looking </w:t>
      </w:r>
      <w:r w:rsidR="00AE5DFC" w:rsidRPr="00AE5DFC">
        <w:rPr>
          <w:rFonts w:ascii="Times New Roman" w:hAnsi="Times New Roman" w:cs="Times New Roman"/>
          <w:sz w:val="24"/>
          <w:szCs w:val="24"/>
        </w:rPr>
        <w:t>to attain a position where I can contribute my skills efficiently to the growth of the organization and my professional career skills.</w:t>
      </w:r>
      <w:r w:rsidR="00AE5DFC" w:rsidRPr="00AE5DFC">
        <w:rPr>
          <w:rFonts w:ascii="Calibri" w:eastAsia="Calibri" w:hAnsi="Calibri" w:cs="Calibri"/>
          <w:color w:val="434343"/>
          <w:sz w:val="18"/>
        </w:rPr>
        <w:t xml:space="preserve"> </w:t>
      </w:r>
    </w:p>
    <w:p w14:paraId="63194175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 xml:space="preserve">Areas of expertise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E5DFC">
        <w:rPr>
          <w:rFonts w:ascii="Times New Roman" w:hAnsi="Times New Roman" w:cs="Times New Roman"/>
          <w:sz w:val="24"/>
          <w:szCs w:val="24"/>
        </w:rPr>
        <w:t>application of innovative technology.</w:t>
      </w:r>
    </w:p>
    <w:p w14:paraId="5AF11C57" w14:textId="77777777" w:rsidR="0011477F" w:rsidRPr="00AE5DFC" w:rsidRDefault="0011477F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ED91297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03EDA7">
          <v:rect id="_x0000_i1026" style="width:0;height:1.5pt" o:hrstd="t" o:hr="t" fillcolor="#a0a0a0" stroked="f"/>
        </w:pict>
      </w:r>
    </w:p>
    <w:p w14:paraId="18AB14A8" w14:textId="77777777"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14:paraId="764436C9" w14:textId="77777777"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14:paraId="31F6C158" w14:textId="77777777"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Marital Status: Single </w:t>
      </w:r>
    </w:p>
    <w:p w14:paraId="62641E6A" w14:textId="77777777"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14:paraId="35EFB35B" w14:textId="77777777"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State of Origin: Imo</w:t>
      </w:r>
    </w:p>
    <w:p w14:paraId="47C084A6" w14:textId="77777777"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Gender: Male</w:t>
      </w:r>
    </w:p>
    <w:p w14:paraId="3FAD9EEF" w14:textId="77777777" w:rsidR="0011477F" w:rsidRDefault="0011477F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2B70D5F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C0F3A9">
          <v:rect id="_x0000_i1027" style="width:0;height:1.5pt" o:hrstd="t" o:hr="t" fillcolor="#a0a0a0" stroked="f"/>
        </w:pict>
      </w:r>
    </w:p>
    <w:p w14:paraId="4388A11F" w14:textId="77777777"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0" w:type="auto"/>
        <w:tblInd w:w="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  <w:gridCol w:w="1554"/>
      </w:tblGrid>
      <w:tr w:rsidR="00AE5DFC" w14:paraId="2F95DF38" w14:textId="77777777" w:rsidTr="00A57118">
        <w:tc>
          <w:tcPr>
            <w:tcW w:w="7039" w:type="dxa"/>
            <w:tcMar>
              <w:left w:w="0" w:type="dxa"/>
              <w:right w:w="0" w:type="dxa"/>
            </w:tcMar>
          </w:tcPr>
          <w:p w14:paraId="6B99F129" w14:textId="77777777" w:rsidR="00AE5DFC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</w:p>
          <w:p w14:paraId="0BC5AD01" w14:textId="77777777" w:rsidR="00AE5DFC" w:rsidRPr="00B06AC3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14:paraId="398AC3A0" w14:textId="77777777" w:rsidR="00AE5DFC" w:rsidRDefault="00AE5DFC" w:rsidP="00A571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  <w:p w14:paraId="1B7F96D0" w14:textId="77777777" w:rsidR="0011477F" w:rsidRDefault="0011477F" w:rsidP="00A571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6" w:type="dxa"/>
            <w:tcMar>
              <w:left w:w="0" w:type="dxa"/>
              <w:right w:w="0" w:type="dxa"/>
            </w:tcMar>
          </w:tcPr>
          <w:p w14:paraId="08C95A32" w14:textId="77777777" w:rsidR="00AE5DFC" w:rsidRDefault="00AE5DFC" w:rsidP="00A5711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14:paraId="23A143E2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508BFC">
          <v:rect id="_x0000_i1028" style="width:0;height:1.5pt" o:hrstd="t" o:hr="t" fillcolor="#a0a0a0" stroked="f"/>
        </w:pict>
      </w:r>
    </w:p>
    <w:p w14:paraId="7CB5F516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14:paraId="6B8851D6" w14:textId="77777777" w:rsidR="00382535" w:rsidRDefault="00834F81" w:rsidP="0038253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D172A79">
          <v:rect id="_x0000_i1029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382535" w14:paraId="1F2083E9" w14:textId="77777777" w:rsidTr="00A57118">
        <w:tc>
          <w:tcPr>
            <w:tcW w:w="5940" w:type="dxa"/>
            <w:tcMar>
              <w:left w:w="0" w:type="dxa"/>
              <w:right w:w="0" w:type="dxa"/>
            </w:tcMar>
          </w:tcPr>
          <w:p w14:paraId="67B880E4" w14:textId="77777777" w:rsidR="00382535" w:rsidRPr="0011477F" w:rsidRDefault="00382535" w:rsidP="00A5711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ern 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14:paraId="2C35984D" w14:textId="77777777" w:rsidR="00382535" w:rsidRDefault="00382535" w:rsidP="00A571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021-June 2021</w:t>
            </w:r>
          </w:p>
        </w:tc>
      </w:tr>
    </w:tbl>
    <w:p w14:paraId="3D71557D" w14:textId="77777777" w:rsidR="00382535" w:rsidRDefault="00382535" w:rsidP="0038253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ergy Solar Company, Asaba, Nigeria</w:t>
      </w:r>
    </w:p>
    <w:p w14:paraId="3FE98011" w14:textId="77777777" w:rsidR="00382535" w:rsidRPr="00382535" w:rsidRDefault="00382535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part of the team that carried out the design and installation of different capacities of solar photovoltaic system</w:t>
      </w:r>
      <w:r w:rsidR="00A571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homes</w:t>
      </w:r>
    </w:p>
    <w:p w14:paraId="7BE2D5FA" w14:textId="77777777" w:rsidR="00382535" w:rsidRDefault="00834F81" w:rsidP="0038253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CC53B66">
          <v:rect id="_x0000_i1030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382535" w14:paraId="08CFCE4A" w14:textId="77777777" w:rsidTr="00A57118">
        <w:tc>
          <w:tcPr>
            <w:tcW w:w="5940" w:type="dxa"/>
            <w:tcMar>
              <w:left w:w="0" w:type="dxa"/>
              <w:right w:w="0" w:type="dxa"/>
            </w:tcMar>
          </w:tcPr>
          <w:p w14:paraId="4837D4CD" w14:textId="77777777" w:rsidR="00382535" w:rsidRPr="0011477F" w:rsidRDefault="00382535" w:rsidP="00A5711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</w:t>
            </w:r>
            <w:r w:rsidR="00A5711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-time)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14:paraId="20EB956A" w14:textId="77777777" w:rsidR="00382535" w:rsidRDefault="00382535" w:rsidP="0038253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 2020-Mar 2021</w:t>
            </w:r>
          </w:p>
        </w:tc>
      </w:tr>
    </w:tbl>
    <w:p w14:paraId="2729AB00" w14:textId="77777777" w:rsidR="00382535" w:rsidRDefault="00382535" w:rsidP="00382535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deral Polytechnic Nasarawa, Nigeria</w:t>
      </w:r>
    </w:p>
    <w:p w14:paraId="0491E8BC" w14:textId="77777777" w:rsidR="00382535" w:rsidRPr="00382535" w:rsidRDefault="00382535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r in teaching Electrical Machines IV</w:t>
      </w:r>
    </w:p>
    <w:p w14:paraId="6C9A1D94" w14:textId="77777777" w:rsidR="00AE5DFC" w:rsidRDefault="00834F81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58490EC">
          <v:rect id="_x0000_i1031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AE5DFC" w14:paraId="33EFD6B5" w14:textId="77777777" w:rsidTr="00A57118">
        <w:tc>
          <w:tcPr>
            <w:tcW w:w="5940" w:type="dxa"/>
            <w:tcMar>
              <w:left w:w="0" w:type="dxa"/>
              <w:right w:w="0" w:type="dxa"/>
            </w:tcMar>
          </w:tcPr>
          <w:p w14:paraId="6F6DBA30" w14:textId="77777777" w:rsidR="00AE5DFC" w:rsidRPr="0011477F" w:rsidRDefault="00AE5DFC" w:rsidP="00A5711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Virtual Intern (Software Engineering)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14:paraId="5F8CB45A" w14:textId="77777777" w:rsidR="00AE5DFC" w:rsidRDefault="00382535" w:rsidP="00A571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20-August 2020</w:t>
            </w:r>
          </w:p>
        </w:tc>
      </w:tr>
    </w:tbl>
    <w:p w14:paraId="130CBAD1" w14:textId="77777777"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PMorgan Chase &amp; co</w:t>
      </w:r>
      <w:r w:rsidR="00A57118">
        <w:rPr>
          <w:rFonts w:ascii="Times New Roman" w:hAnsi="Times New Roman" w:cs="Times New Roman"/>
          <w:sz w:val="24"/>
          <w:szCs w:val="24"/>
        </w:rPr>
        <w:t>.</w:t>
      </w:r>
    </w:p>
    <w:p w14:paraId="6A67AE54" w14:textId="77777777" w:rsidR="00AE5DFC" w:rsidRPr="000153BF" w:rsidRDefault="00AE5DFC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rry out tasks assigned to me by my Instructor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uch as writing scripts to solve problems</w:t>
      </w:r>
    </w:p>
    <w:p w14:paraId="2697B485" w14:textId="77777777" w:rsidR="00AE5DFC" w:rsidRDefault="00834F81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9B8718C">
          <v:rect id="_x0000_i1032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AE5DFC" w14:paraId="6172C9B3" w14:textId="77777777" w:rsidTr="00A57118">
        <w:tc>
          <w:tcPr>
            <w:tcW w:w="5940" w:type="dxa"/>
            <w:tcMar>
              <w:left w:w="0" w:type="dxa"/>
              <w:right w:w="0" w:type="dxa"/>
            </w:tcMar>
          </w:tcPr>
          <w:p w14:paraId="24F50A4A" w14:textId="77777777" w:rsidR="00AE5DFC" w:rsidRPr="0011477F" w:rsidRDefault="00AE5DFC" w:rsidP="00A57118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National Youth Service Corps Graduate Assistant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14:paraId="679886A8" w14:textId="77777777" w:rsidR="00AE5DFC" w:rsidRDefault="00AE5DFC" w:rsidP="00A5711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14:paraId="0BB0BCBC" w14:textId="77777777"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Polytechnic Nasarawa</w:t>
      </w:r>
    </w:p>
    <w:p w14:paraId="16453092" w14:textId="77777777" w:rsidR="00AE5DFC" w:rsidRDefault="00AE5DFC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innovative teaching methodology to arouse students’ interest in the courses I taught</w:t>
      </w:r>
      <w:r w:rsidR="00A5711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led to a better performance</w:t>
      </w:r>
    </w:p>
    <w:p w14:paraId="77651452" w14:textId="77777777" w:rsidR="0011477F" w:rsidRPr="00D158EE" w:rsidRDefault="00AE5DFC" w:rsidP="0011477F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</w:t>
      </w:r>
      <w:r w:rsidR="00382535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in teaching the following courses: Digital Communication, Digital Electronics Techniques, Analogue Electronics, and Electrical Machine III</w:t>
      </w:r>
    </w:p>
    <w:p w14:paraId="7BC99255" w14:textId="77777777" w:rsidR="00AE5DFC" w:rsidRDefault="00834F81" w:rsidP="00AE5DF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3E8CA18">
          <v:rect id="_x0000_i1033" style="width:413.9pt;height:1.6pt" o:hrpct="917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645"/>
      </w:tblGrid>
      <w:tr w:rsidR="00AE5DFC" w14:paraId="55F8E728" w14:textId="77777777" w:rsidTr="00A57118">
        <w:trPr>
          <w:trHeight w:val="279"/>
        </w:trPr>
        <w:tc>
          <w:tcPr>
            <w:tcW w:w="6945" w:type="dxa"/>
            <w:tcMar>
              <w:left w:w="0" w:type="dxa"/>
              <w:right w:w="0" w:type="dxa"/>
            </w:tcMar>
          </w:tcPr>
          <w:p w14:paraId="7EFFD384" w14:textId="77777777" w:rsidR="00AE5DFC" w:rsidRDefault="00AE5DFC" w:rsidP="00A57118">
            <w:pPr>
              <w:spacing w:after="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udent Trainee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695" w:type="dxa"/>
            <w:tcMar>
              <w:left w:w="0" w:type="dxa"/>
              <w:right w:w="0" w:type="dxa"/>
            </w:tcMar>
          </w:tcPr>
          <w:p w14:paraId="37626CE9" w14:textId="77777777" w:rsidR="00AE5DFC" w:rsidRDefault="00AE5DFC" w:rsidP="00A5711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14:paraId="48C8D26E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6AC3">
        <w:rPr>
          <w:rFonts w:ascii="Times New Roman" w:hAnsi="Times New Roman" w:cs="Times New Roman"/>
          <w:sz w:val="24"/>
          <w:szCs w:val="24"/>
        </w:rPr>
        <w:t>Scientific Equipment development institute, Enugu, Nigeria</w:t>
      </w:r>
    </w:p>
    <w:p w14:paraId="5B3DAB30" w14:textId="77777777" w:rsidR="00AE5DFC" w:rsidRDefault="00AE5DFC" w:rsidP="00AE5DF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14:paraId="67DD397C" w14:textId="77777777" w:rsidR="00AE5DFC" w:rsidRDefault="00AE5DFC" w:rsidP="00AE5DF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14:paraId="2CF33D37" w14:textId="77777777" w:rsidR="0011477F" w:rsidRPr="0011477F" w:rsidRDefault="0011477F" w:rsidP="001147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80216E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49DEA70">
          <v:rect id="_x0000_i1034" style="width:0;height:1.5pt" o:hrstd="t" o:hr="t" fillcolor="#a0a0a0" stroked="f"/>
        </w:pict>
      </w:r>
    </w:p>
    <w:p w14:paraId="708F2025" w14:textId="77777777" w:rsidR="00AE5DFC" w:rsidRPr="00A61156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14:paraId="3DD12B92" w14:textId="70D3D856" w:rsidR="00AE5DFC" w:rsidRDefault="003331F9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</w:r>
      <w:r>
        <w:pict w14:anchorId="1586D631">
          <v:roundrect id="Rounded Rectangle 1" o:spid="_x0000_s1053" style="width:118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" fillcolor="#4f81bd [3204]" stroked="f" strokeweight="2pt">
            <v:textbox inset="0,0,0,0">
              <w:txbxContent>
                <w:p w14:paraId="51CA0E51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 w:rsidRPr="00B06AC3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Python Programming</w:t>
                  </w:r>
                </w:p>
              </w:txbxContent>
            </v:textbox>
            <w10:anchorlock/>
          </v:roundrect>
        </w:pic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30E94952">
          <v:roundrect id="Rounded Rectangle 4" o:spid="_x0000_s1052" style="width:107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" fillcolor="#4f81bd" stroked="f" strokeweight="2pt">
            <v:textbox inset="0,0,0,0">
              <w:txbxContent>
                <w:p w14:paraId="7EB10980" w14:textId="77777777" w:rsidR="00A57118" w:rsidRPr="00B06AC3" w:rsidRDefault="00A57118" w:rsidP="00342B1A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MATLAB/SIMULINK</w:t>
                  </w:r>
                </w:p>
              </w:txbxContent>
            </v:textbox>
            <w10:anchorlock/>
          </v:roundrect>
        </w:pict>
      </w:r>
      <w:r w:rsidR="00342B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2F52E697">
          <v:roundrect id="Rounded Rectangle 2" o:spid="_x0000_s1051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" fillcolor="#4f81bd" stroked="f" strokeweight="2pt">
            <v:textbox inset="0,0,0,0">
              <w:txbxContent>
                <w:p w14:paraId="20DE6BBA" w14:textId="77777777" w:rsidR="00A57118" w:rsidRPr="00B06AC3" w:rsidRDefault="00A57118" w:rsidP="00BC1916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 w:rsidRPr="00BC1916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PSS</w:t>
                  </w:r>
                  <w:r w:rsidRPr="00BC1916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  <w:vertAlign w:val="superscript"/>
                    </w:rPr>
                    <w:t>®</w:t>
                  </w:r>
                  <w:r w:rsidRPr="00BC1916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E</w:t>
                  </w:r>
                </w:p>
              </w:txbxContent>
            </v:textbox>
            <w10:anchorlock/>
          </v:roundrect>
        </w:pic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10FC69B3">
          <v:roundrect id="Rounded Rectangle 6" o:spid="_x0000_s1050" style="width:39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" fillcolor="#4f81bd [3204]" stroked="f" strokeweight="2pt">
            <v:textbox inset="0,0,0,0">
              <w:txbxContent>
                <w:p w14:paraId="5B69780D" w14:textId="77777777" w:rsidR="00A57118" w:rsidRPr="00B06AC3" w:rsidRDefault="00A57118" w:rsidP="00BC1916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C/C++</w:t>
                  </w:r>
                </w:p>
              </w:txbxContent>
            </v:textbox>
            <w10:anchorlock/>
          </v:roundrect>
        </w:pic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08D88ABE">
          <v:roundrect id="Rounded Rectangle 10" o:spid="_x0000_s1049" style="width:79.2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" fillcolor="#4f81bd" stroked="f" strokeweight="2pt">
            <v:textbox inset="0,0,0,0">
              <w:txbxContent>
                <w:p w14:paraId="4DF8110F" w14:textId="77777777" w:rsidR="00A57118" w:rsidRPr="00B06AC3" w:rsidRDefault="00A57118" w:rsidP="00BC1916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HTML, CSS</w:t>
                  </w:r>
                </w:p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noProof/>
        </w:rPr>
      </w:r>
      <w:r>
        <w:pict w14:anchorId="09971640">
          <v:roundrect id="Rounded Rectangle 11" o:spid="_x0000_s1048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" fillcolor="#4f81bd" stroked="f" strokeweight="2pt">
            <v:textbox inset="0,0,0,0">
              <w:txbxContent>
                <w:p w14:paraId="3BEF3046" w14:textId="77777777" w:rsidR="00A57118" w:rsidRPr="00B06AC3" w:rsidRDefault="00A57118" w:rsidP="00BC1916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Machine  Learning</w:t>
                  </w:r>
                </w:p>
              </w:txbxContent>
            </v:textbox>
            <w10:anchorlock/>
          </v:roundrect>
        </w:pict>
      </w:r>
      <w:r w:rsidR="00BC191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1B2CAC24">
          <v:roundrect id="Rounded Rectangle 5" o:spid="_x0000_s1047" style="width:59.4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" fillcolor="#4f81bd [3204]" stroked="f" strokeweight="2pt">
            <v:textbox inset="0,0,0,0">
              <w:txbxContent>
                <w:p w14:paraId="5FD22710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DJANGO</w:t>
                  </w:r>
                </w:p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7FD53C63">
          <v:roundrect id="Rounded Rectangle 3" o:spid="_x0000_s1046" style="width:45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" fillcolor="#4f81bd" stroked="f" strokeweight="2pt">
            <v:textbox inset="0,0,0,0">
              <w:txbxContent>
                <w:p w14:paraId="317BBBD2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BASH</w:t>
                  </w:r>
                </w:p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3F04D96F">
          <v:roundrect id="Rounded Rectangle 7" o:spid="_x0000_s1045" style="width:144.6pt;height:20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" fillcolor="#4f81bd [3204]" stroked="f" strokeweight="2pt">
            <v:textbox inset="0,0,0,0">
              <w:txbxContent>
                <w:p w14:paraId="4475B8B7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Interpersonal Relationship</w:t>
                  </w:r>
                </w:p>
                <w:p w14:paraId="733C1D1E" w14:textId="77777777" w:rsidR="00A57118" w:rsidRDefault="00A57118" w:rsidP="00AE5DFC"/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614A2EDF">
          <v:roundrect id="Rounded Rectangle 8" o:spid="_x0000_s1044" style="width:135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" fillcolor="#4f81bd [3204]" stroked="f" strokeweight="2pt">
            <v:textbox inset="0,0,0,0">
              <w:txbxContent>
                <w:p w14:paraId="07324729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Effective Communication</w:t>
                  </w:r>
                </w:p>
                <w:p w14:paraId="2EE09FB3" w14:textId="77777777" w:rsidR="00A57118" w:rsidRDefault="00A57118" w:rsidP="00AE5DFC"/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</w:r>
      <w:r>
        <w:pict w14:anchorId="2787AC8D">
          <v:roundrect id="Rounded Rectangle 9" o:spid="_x0000_s1043" style="width:94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" fillcolor="#4f81bd [3204]" stroked="f" strokeweight="2pt">
            <v:textbox inset="0,0,0,0">
              <w:txbxContent>
                <w:p w14:paraId="2038B0D3" w14:textId="77777777" w:rsidR="00A57118" w:rsidRPr="00B06AC3" w:rsidRDefault="00A57118" w:rsidP="00AE5DFC">
                  <w:pPr>
                    <w:jc w:val="center"/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4"/>
                      <w:szCs w:val="24"/>
                    </w:rPr>
                    <w:t>Problem Solving</w:t>
                  </w:r>
                </w:p>
                <w:p w14:paraId="39E44A85" w14:textId="77777777" w:rsidR="00A57118" w:rsidRDefault="00A57118" w:rsidP="00AE5DFC"/>
              </w:txbxContent>
            </v:textbox>
            <w10:anchorlock/>
          </v:roundrect>
        </w:pict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814AE5" w14:textId="77777777" w:rsidR="0011477F" w:rsidRDefault="0011477F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722F847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605FDE1">
          <v:rect id="_x0000_i1035" style="width:0;height:1.5pt" o:hrstd="t" o:hr="t" fillcolor="#a0a0a0" stroked="f"/>
        </w:pict>
      </w:r>
    </w:p>
    <w:p w14:paraId="039B8168" w14:textId="77777777" w:rsidR="00AE5DFC" w:rsidRPr="00A61156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14:paraId="7FC01C70" w14:textId="5226A688" w:rsidR="0011477F" w:rsidRDefault="009A3618" w:rsidP="0011477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ld Bank African Centre of</w:t>
      </w:r>
      <w:r w:rsidR="00AE5DFC">
        <w:rPr>
          <w:rFonts w:ascii="Times New Roman" w:hAnsi="Times New Roman" w:cs="Times New Roman"/>
          <w:sz w:val="24"/>
          <w:szCs w:val="24"/>
        </w:rPr>
        <w:t xml:space="preserve"> Excellence S</w:t>
      </w:r>
      <w:r w:rsidR="0011477F">
        <w:rPr>
          <w:rFonts w:ascii="Times New Roman" w:hAnsi="Times New Roman" w:cs="Times New Roman"/>
          <w:sz w:val="24"/>
          <w:szCs w:val="24"/>
        </w:rPr>
        <w:t>cholarship</w:t>
      </w:r>
    </w:p>
    <w:p w14:paraId="080FF498" w14:textId="77777777" w:rsidR="0011477F" w:rsidRDefault="0011477F" w:rsidP="0011477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7272117" w14:textId="77777777" w:rsidR="0011477F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EE9623A">
          <v:rect id="_x0000_i1036" style="width:0;height:1.5pt" o:hrstd="t" o:hr="t" fillcolor="#a0a0a0" stroked="f"/>
        </w:pict>
      </w:r>
    </w:p>
    <w:p w14:paraId="632D6032" w14:textId="77777777" w:rsidR="00AE5DFC" w:rsidRPr="0067401A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14:paraId="5ED04D22" w14:textId="77777777" w:rsidR="00AE5DFC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Technical Support Fundamentals Certificate</w:t>
      </w:r>
    </w:p>
    <w:p w14:paraId="782BEB90" w14:textId="77777777" w:rsidR="00AE5DFC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14:paraId="47F8E7D3" w14:textId="77777777" w:rsidR="00AE5DFC" w:rsidRPr="0067401A" w:rsidRDefault="00834F81" w:rsidP="00AE5DFC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A6A1B78">
          <v:rect id="_x0000_i1037" style="width:326.75pt;height:1.6pt" o:hrpct="754" o:hrstd="t" o:hr="t" fillcolor="#a0a0a0" stroked="f"/>
        </w:pict>
      </w:r>
    </w:p>
    <w:p w14:paraId="32E274E0" w14:textId="77777777" w:rsidR="00AE5DFC" w:rsidRPr="00EC348F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14:paraId="34AA8C71" w14:textId="77777777"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14:paraId="0DDAA771" w14:textId="77777777"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Git and Github Certificate</w:t>
      </w:r>
    </w:p>
    <w:p w14:paraId="18564C1B" w14:textId="77777777"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14:paraId="41B2682C" w14:textId="77777777"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14:paraId="74533AF2" w14:textId="77777777"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14:paraId="38094363" w14:textId="77777777" w:rsidR="00AE5DFC" w:rsidRPr="0067401A" w:rsidRDefault="00834F81" w:rsidP="00AE5DFC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3ACA09C">
          <v:rect id="_x0000_i1038" style="width:331.95pt;height:1.6pt" o:hrpct="766" o:hrstd="t" o:hr="t" fillcolor="#a0a0a0" stroked="f"/>
        </w:pict>
      </w:r>
    </w:p>
    <w:p w14:paraId="566AEEFA" w14:textId="77777777" w:rsidR="00AE5DFC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14:paraId="5F5EC7A2" w14:textId="77777777" w:rsidR="0011477F" w:rsidRPr="0011477F" w:rsidRDefault="0011477F" w:rsidP="0011477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21D7162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9A6E97">
          <v:rect id="_x0000_i1039" style="width:0;height:1.5pt" o:hrstd="t" o:hr="t" fillcolor="#a0a0a0" stroked="f"/>
        </w:pict>
      </w:r>
    </w:p>
    <w:p w14:paraId="4E93AD25" w14:textId="77777777" w:rsidR="00AE5DFC" w:rsidRPr="00A61156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14:paraId="1266378A" w14:textId="77777777" w:rsidR="0011477F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14:paraId="766D6D77" w14:textId="77777777" w:rsidR="00D158EE" w:rsidRDefault="00D158EE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F0D613E" w14:textId="77777777" w:rsidR="00AE5DFC" w:rsidRDefault="00834F81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F91829A">
          <v:rect id="_x0000_i1040" style="width:0;height:1.5pt" o:hrstd="t" o:hr="t" fillcolor="#a0a0a0" stroked="f"/>
        </w:pict>
      </w:r>
    </w:p>
    <w:p w14:paraId="1F5880D6" w14:textId="77777777" w:rsidR="00AE5DFC" w:rsidRPr="00013098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  <w:sectPr w:rsidR="00AE5DFC" w:rsidRPr="00013098" w:rsidSect="006E2785">
          <w:pgSz w:w="11907" w:h="16839" w:code="9"/>
          <w:pgMar w:top="360" w:right="1440" w:bottom="81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1534824" w14:textId="77777777" w:rsidR="00AE5DFC" w:rsidRDefault="00AE5DFC" w:rsidP="00AE5DFC">
      <w:pPr>
        <w:spacing w:after="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1"/>
        <w:gridCol w:w="3081"/>
        <w:gridCol w:w="3081"/>
      </w:tblGrid>
      <w:tr w:rsidR="00AE5DFC" w14:paraId="1800B3B1" w14:textId="77777777" w:rsidTr="00A57118">
        <w:tc>
          <w:tcPr>
            <w:tcW w:w="3081" w:type="dxa"/>
          </w:tcPr>
          <w:p w14:paraId="130361FA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Professor A</w:t>
            </w:r>
            <w:r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 O Ekwue</w:t>
            </w:r>
          </w:p>
          <w:p w14:paraId="03D25F95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fessor of Power Systems</w:t>
            </w:r>
          </w:p>
          <w:p w14:paraId="38A98D9A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epartment of Electrical Engineering</w:t>
            </w:r>
          </w:p>
          <w:p w14:paraId="5BAA28CE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niversity of Nigeria</w:t>
            </w:r>
          </w:p>
          <w:p w14:paraId="29EC5B34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Mobile: +44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(0) </w:t>
            </w: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7535267242</w:t>
            </w:r>
          </w:p>
          <w:p w14:paraId="6B7390BC" w14:textId="77777777" w:rsidR="00AE5DFC" w:rsidRPr="00013098" w:rsidRDefault="00834F81" w:rsidP="00A57118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AE5DFC" w:rsidRPr="00D6054A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arthur.ekwue@unn.edu.ng</w:t>
              </w:r>
            </w:hyperlink>
          </w:p>
        </w:tc>
        <w:tc>
          <w:tcPr>
            <w:tcW w:w="3081" w:type="dxa"/>
          </w:tcPr>
          <w:p w14:paraId="4B847B00" w14:textId="77777777" w:rsidR="00AE5DFC" w:rsidRPr="00013098" w:rsidRDefault="00342B1A" w:rsidP="00A57118">
            <w:pPr>
              <w:spacing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f</w:t>
            </w:r>
            <w:r w:rsidR="00AE5DFC"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. Ozoemena </w:t>
            </w:r>
            <w:r w:rsidR="00AE5DF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.</w:t>
            </w:r>
            <w:r w:rsidR="00AE5DFC"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Ani</w:t>
            </w:r>
          </w:p>
          <w:p w14:paraId="346F8ED6" w14:textId="77777777" w:rsidR="00AE5DFC" w:rsidRDefault="008D5E0A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fessor of </w:t>
            </w:r>
            <w:r w:rsidR="00AE5DFC"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wer 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m, Machinery and Mechatronic</w:t>
            </w:r>
          </w:p>
          <w:p w14:paraId="36C7676F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</w:t>
            </w:r>
          </w:p>
          <w:p w14:paraId="1AD7CFF0" w14:textId="77777777" w:rsidR="00AE5DFC" w:rsidRPr="00013098" w:rsidRDefault="00AE5DFC" w:rsidP="00A57118">
            <w:pPr>
              <w:spacing w:before="10"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: +2348171580381</w:t>
            </w:r>
          </w:p>
          <w:p w14:paraId="6450F005" w14:textId="77777777" w:rsidR="00AE5DFC" w:rsidRPr="00013098" w:rsidRDefault="00834F81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hyperlink r:id="rId7" w:history="1">
              <w:r w:rsidR="00AE5DFC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ozoemena.ani@unn.edu.ng</w:t>
              </w:r>
            </w:hyperlink>
          </w:p>
        </w:tc>
        <w:tc>
          <w:tcPr>
            <w:tcW w:w="3081" w:type="dxa"/>
          </w:tcPr>
          <w:p w14:paraId="1014D4C0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fesso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C. O. Omekwu</w:t>
            </w:r>
          </w:p>
          <w:p w14:paraId="0A327091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 of Library and Information Science and Attorney at Law</w:t>
            </w:r>
          </w:p>
          <w:p w14:paraId="4C152199" w14:textId="77777777" w:rsidR="00AE5DFC" w:rsidRPr="00013098" w:rsidRDefault="00AE5DFC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 Nsukka</w:t>
            </w:r>
          </w:p>
          <w:p w14:paraId="61B6C9E4" w14:textId="77777777" w:rsidR="00AE5DFC" w:rsidRDefault="00AE5DFC" w:rsidP="00A5711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+2348067300869</w:t>
            </w:r>
          </w:p>
          <w:p w14:paraId="3C6C0B77" w14:textId="77777777" w:rsidR="00AE5DFC" w:rsidRDefault="00834F81" w:rsidP="00A57118">
            <w:pPr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hyperlink r:id="rId8" w:history="1">
              <w:r w:rsidR="00AE5DFC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charles.omekwu@unn.edu.ng</w:t>
              </w:r>
            </w:hyperlink>
          </w:p>
        </w:tc>
      </w:tr>
    </w:tbl>
    <w:p w14:paraId="6DFA5082" w14:textId="77777777" w:rsidR="00AE5DFC" w:rsidRDefault="00AE5DFC" w:rsidP="00AE5DFC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  <w:sectPr w:rsidR="00AE5DFC" w:rsidSect="00A57118">
          <w:type w:val="continuous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14:paraId="1E603129" w14:textId="00B4C2C2" w:rsidR="00AE5DFC" w:rsidRPr="006E2785" w:rsidRDefault="00834F81" w:rsidP="006E278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3C4C2F94">
          <v:rect id="_x0000_i1041" style="width:0;height:1.5pt" o:hrstd="t" o:hr="t" fillcolor="#a0a0a0" stroked="f"/>
        </w:pict>
      </w:r>
    </w:p>
    <w:sectPr w:rsidR="00AE5DFC" w:rsidRPr="006E2785" w:rsidSect="00A5711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QUA6l9hTCwAAAA="/>
  </w:docVars>
  <w:rsids>
    <w:rsidRoot w:val="00AE5DFC"/>
    <w:rsid w:val="0011477F"/>
    <w:rsid w:val="00223BC6"/>
    <w:rsid w:val="003331F9"/>
    <w:rsid w:val="00342B1A"/>
    <w:rsid w:val="00382535"/>
    <w:rsid w:val="006E2785"/>
    <w:rsid w:val="00827138"/>
    <w:rsid w:val="00834F81"/>
    <w:rsid w:val="008B52E8"/>
    <w:rsid w:val="008D5E0A"/>
    <w:rsid w:val="009A3618"/>
    <w:rsid w:val="00A57118"/>
    <w:rsid w:val="00AE5DFC"/>
    <w:rsid w:val="00BC1916"/>
    <w:rsid w:val="00D158EE"/>
    <w:rsid w:val="00FC0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4"/>
    <o:shapelayout v:ext="edit">
      <o:idmap v:ext="edit" data="1"/>
    </o:shapelayout>
  </w:shapeDefaults>
  <w:decimalSymbol w:val="."/>
  <w:listSeparator w:val=","/>
  <w14:docId w14:val="0D47CBF8"/>
  <w15:docId w15:val="{32370DEC-DD9B-4ECB-9DE4-BC9B27BF3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es.omekwu@unn.edu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zoemena.ani@unn.edu.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rthur.ekwue@unn.edu.ng" TargetMode="External"/><Relationship Id="rId5" Type="http://schemas.openxmlformats.org/officeDocument/2006/relationships/hyperlink" Target="mailto:okekedivinejude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IVINE OKEKE</cp:lastModifiedBy>
  <cp:revision>1</cp:revision>
  <cp:lastPrinted>2021-08-18T22:57:00Z</cp:lastPrinted>
  <dcterms:created xsi:type="dcterms:W3CDTF">2021-01-06T18:13:00Z</dcterms:created>
  <dcterms:modified xsi:type="dcterms:W3CDTF">2021-08-19T13:25:00Z</dcterms:modified>
</cp:coreProperties>
</file>